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57A1" w:rsidRPr="00B857C6" w:rsidRDefault="009E57A1" w:rsidP="00B857C6"/>
    <w:sectPr w:rsidR="009E57A1" w:rsidRPr="00B857C6" w:rsidSect="0018206D">
      <w:footerReference w:type="default" r:id="rId8"/>
      <w:pgSz w:w="12240" w:h="15840"/>
      <w:pgMar w:top="1440" w:right="1440" w:bottom="1440" w:left="1440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0A736A" w:rsidRDefault="000A736A" w:rsidP="00FD4BA1">
      <w:pPr>
        <w:spacing w:line="240" w:lineRule="auto"/>
      </w:pPr>
      <w:r>
        <w:separator/>
      </w:r>
    </w:p>
  </w:endnote>
  <w:endnote w:type="continuationSeparator" w:id="0">
    <w:p w:rsidR="000A736A" w:rsidRDefault="000A736A" w:rsidP="00FD4BA1">
      <w:pPr>
        <w:spacing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CC5FDD" w:rsidRDefault="00CC5FDD" w:rsidP="00FD4BA1">
    <w:pPr>
      <w:pStyle w:val="Footer"/>
      <w:jc w:val="right"/>
    </w:pPr>
    <w:r>
      <w:t xml:space="preserve">Clapp | </w:t>
    </w:r>
    <w:fldSimple w:instr=" PAGE   \* MERGEFORMAT ">
      <w:r w:rsidR="00B857C6">
        <w:rPr>
          <w:noProof/>
        </w:rPr>
        <w:t>14</w:t>
      </w:r>
    </w:fldSimple>
    <w:r>
      <w:rPr>
        <w:noProof/>
      </w:rPr>
      <w:t xml:space="preserve"> of </w:t>
    </w:r>
    <w:fldSimple w:instr=" NUMPAGES  \* Arabic  \* MERGEFORMAT ">
      <w:r w:rsidR="00B857C6">
        <w:rPr>
          <w:noProof/>
        </w:rPr>
        <w:t>14</w:t>
      </w:r>
    </w:fldSimple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0A736A" w:rsidRDefault="000A736A" w:rsidP="00FD4BA1">
      <w:pPr>
        <w:spacing w:line="240" w:lineRule="auto"/>
      </w:pPr>
      <w:r>
        <w:separator/>
      </w:r>
    </w:p>
  </w:footnote>
  <w:footnote w:type="continuationSeparator" w:id="0">
    <w:p w:rsidR="000A736A" w:rsidRDefault="000A736A" w:rsidP="00FD4BA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63650"/>
    <w:multiLevelType w:val="hybridMultilevel"/>
    <w:tmpl w:val="A5680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00B239C"/>
    <w:multiLevelType w:val="hybridMultilevel"/>
    <w:tmpl w:val="8E365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88733AB"/>
    <w:multiLevelType w:val="multilevel"/>
    <w:tmpl w:val="2ED036A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1BA53F2D"/>
    <w:multiLevelType w:val="hybridMultilevel"/>
    <w:tmpl w:val="C2DE67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2A6209"/>
    <w:multiLevelType w:val="hybridMultilevel"/>
    <w:tmpl w:val="882C91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924734C"/>
    <w:multiLevelType w:val="hybridMultilevel"/>
    <w:tmpl w:val="04E29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2A6773B5"/>
    <w:multiLevelType w:val="hybridMultilevel"/>
    <w:tmpl w:val="567EB5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CA0FBE"/>
    <w:multiLevelType w:val="multilevel"/>
    <w:tmpl w:val="5BFC6EB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>
    <w:nsid w:val="3EE5209F"/>
    <w:multiLevelType w:val="hybridMultilevel"/>
    <w:tmpl w:val="43C439F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4D55700"/>
    <w:multiLevelType w:val="hybridMultilevel"/>
    <w:tmpl w:val="B308A6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A6A7B13"/>
    <w:multiLevelType w:val="hybridMultilevel"/>
    <w:tmpl w:val="A17450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4FD2899"/>
    <w:multiLevelType w:val="hybridMultilevel"/>
    <w:tmpl w:val="3AF65B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842248A"/>
    <w:multiLevelType w:val="hybridMultilevel"/>
    <w:tmpl w:val="1322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DAB25F0"/>
    <w:multiLevelType w:val="hybridMultilevel"/>
    <w:tmpl w:val="301C28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466493D"/>
    <w:multiLevelType w:val="hybridMultilevel"/>
    <w:tmpl w:val="00C041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781F1432"/>
    <w:multiLevelType w:val="hybridMultilevel"/>
    <w:tmpl w:val="F3B071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7C411EB4"/>
    <w:multiLevelType w:val="hybridMultilevel"/>
    <w:tmpl w:val="3FD642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4"/>
  </w:num>
  <w:num w:numId="4">
    <w:abstractNumId w:val="13"/>
  </w:num>
  <w:num w:numId="5">
    <w:abstractNumId w:val="14"/>
  </w:num>
  <w:num w:numId="6">
    <w:abstractNumId w:val="12"/>
  </w:num>
  <w:num w:numId="7">
    <w:abstractNumId w:val="3"/>
  </w:num>
  <w:num w:numId="8">
    <w:abstractNumId w:val="16"/>
  </w:num>
  <w:num w:numId="9">
    <w:abstractNumId w:val="15"/>
  </w:num>
  <w:num w:numId="10">
    <w:abstractNumId w:val="10"/>
  </w:num>
  <w:num w:numId="11">
    <w:abstractNumId w:val="11"/>
  </w:num>
  <w:num w:numId="12">
    <w:abstractNumId w:val="6"/>
  </w:num>
  <w:num w:numId="13">
    <w:abstractNumId w:val="9"/>
  </w:num>
  <w:num w:numId="14">
    <w:abstractNumId w:val="1"/>
  </w:num>
  <w:num w:numId="15">
    <w:abstractNumId w:val="5"/>
  </w:num>
  <w:num w:numId="16">
    <w:abstractNumId w:val="0"/>
  </w:num>
  <w:num w:numId="17">
    <w:abstractNumId w:val="8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hideSpellingErrors/>
  <w:hideGrammaticalErrors/>
  <w:proofState w:spelling="clean"/>
  <w:defaultTabStop w:val="720"/>
  <w:characterSpacingControl w:val="doNotCompress"/>
  <w:hdrShapeDefaults>
    <o:shapedefaults v:ext="edit" spidmax="14338"/>
  </w:hdrShapeDefaults>
  <w:footnotePr>
    <w:footnote w:id="-1"/>
    <w:footnote w:id="0"/>
  </w:footnotePr>
  <w:endnotePr>
    <w:endnote w:id="-1"/>
    <w:endnote w:id="0"/>
  </w:endnotePr>
  <w:compat/>
  <w:docVars>
    <w:docVar w:name="__Grammarly_42____i" w:val="H4sIAAAAAAAEAKtWckksSQxILCpxzi/NK1GyMqwFAAEhoTITAAAA"/>
    <w:docVar w:name="__Grammarly_42___1" w:val="H4sIAAAAAAAEAKtWcslP9kxRslIyNDY0MzM1NzE2tTS2sDAwNTRT0lEKTi0uzszPAykwrAUAeN6enywAAAA="/>
  </w:docVars>
  <w:rsids>
    <w:rsidRoot w:val="00997614"/>
    <w:rsid w:val="0003083D"/>
    <w:rsid w:val="000424E2"/>
    <w:rsid w:val="000807F7"/>
    <w:rsid w:val="0008532E"/>
    <w:rsid w:val="000913A4"/>
    <w:rsid w:val="0009762B"/>
    <w:rsid w:val="000A736A"/>
    <w:rsid w:val="000C41AE"/>
    <w:rsid w:val="000F5F85"/>
    <w:rsid w:val="000F6800"/>
    <w:rsid w:val="0010117F"/>
    <w:rsid w:val="00104C97"/>
    <w:rsid w:val="00151DAA"/>
    <w:rsid w:val="0018206D"/>
    <w:rsid w:val="00182633"/>
    <w:rsid w:val="001D1985"/>
    <w:rsid w:val="001D5516"/>
    <w:rsid w:val="001E1F74"/>
    <w:rsid w:val="00216C07"/>
    <w:rsid w:val="00225624"/>
    <w:rsid w:val="00230299"/>
    <w:rsid w:val="002355CA"/>
    <w:rsid w:val="00240DDC"/>
    <w:rsid w:val="00263E76"/>
    <w:rsid w:val="00286DD3"/>
    <w:rsid w:val="00286DED"/>
    <w:rsid w:val="002961DD"/>
    <w:rsid w:val="002A7273"/>
    <w:rsid w:val="002B18A7"/>
    <w:rsid w:val="002B2376"/>
    <w:rsid w:val="002D127D"/>
    <w:rsid w:val="002D2E65"/>
    <w:rsid w:val="002F484A"/>
    <w:rsid w:val="00335348"/>
    <w:rsid w:val="00340F75"/>
    <w:rsid w:val="003455A2"/>
    <w:rsid w:val="00347424"/>
    <w:rsid w:val="003653B6"/>
    <w:rsid w:val="00384ED2"/>
    <w:rsid w:val="003C0E98"/>
    <w:rsid w:val="003C20B4"/>
    <w:rsid w:val="003E2BC7"/>
    <w:rsid w:val="003F46DC"/>
    <w:rsid w:val="004633F3"/>
    <w:rsid w:val="00467E49"/>
    <w:rsid w:val="004835E8"/>
    <w:rsid w:val="00485959"/>
    <w:rsid w:val="004C6E25"/>
    <w:rsid w:val="004E35C5"/>
    <w:rsid w:val="004E581E"/>
    <w:rsid w:val="0052094D"/>
    <w:rsid w:val="00527359"/>
    <w:rsid w:val="005A4ED2"/>
    <w:rsid w:val="005D6A9D"/>
    <w:rsid w:val="005E3945"/>
    <w:rsid w:val="005E5416"/>
    <w:rsid w:val="005F2BEE"/>
    <w:rsid w:val="00613E81"/>
    <w:rsid w:val="00637214"/>
    <w:rsid w:val="00653001"/>
    <w:rsid w:val="006C5C4E"/>
    <w:rsid w:val="006E7B94"/>
    <w:rsid w:val="0071216C"/>
    <w:rsid w:val="007406A3"/>
    <w:rsid w:val="00750F4F"/>
    <w:rsid w:val="007F125F"/>
    <w:rsid w:val="007F425A"/>
    <w:rsid w:val="008001BE"/>
    <w:rsid w:val="0082004C"/>
    <w:rsid w:val="00841C0F"/>
    <w:rsid w:val="0084441E"/>
    <w:rsid w:val="00893690"/>
    <w:rsid w:val="008A3B66"/>
    <w:rsid w:val="008E04D1"/>
    <w:rsid w:val="008E7EF5"/>
    <w:rsid w:val="00901AB1"/>
    <w:rsid w:val="00966472"/>
    <w:rsid w:val="009667A2"/>
    <w:rsid w:val="00967D4A"/>
    <w:rsid w:val="009868E4"/>
    <w:rsid w:val="00997614"/>
    <w:rsid w:val="009D3E6A"/>
    <w:rsid w:val="009D5D76"/>
    <w:rsid w:val="009E2E37"/>
    <w:rsid w:val="009E57A1"/>
    <w:rsid w:val="00A10808"/>
    <w:rsid w:val="00A26937"/>
    <w:rsid w:val="00AB1577"/>
    <w:rsid w:val="00AB30C0"/>
    <w:rsid w:val="00AB7A4B"/>
    <w:rsid w:val="00AD2AB6"/>
    <w:rsid w:val="00AE0CC1"/>
    <w:rsid w:val="00AE3C6A"/>
    <w:rsid w:val="00AE69F7"/>
    <w:rsid w:val="00B02D31"/>
    <w:rsid w:val="00B35B1A"/>
    <w:rsid w:val="00B601B5"/>
    <w:rsid w:val="00B80990"/>
    <w:rsid w:val="00B82F04"/>
    <w:rsid w:val="00B857C6"/>
    <w:rsid w:val="00B948CF"/>
    <w:rsid w:val="00BA24B9"/>
    <w:rsid w:val="00BC7FA6"/>
    <w:rsid w:val="00BE2109"/>
    <w:rsid w:val="00C13DA4"/>
    <w:rsid w:val="00C16355"/>
    <w:rsid w:val="00C22E47"/>
    <w:rsid w:val="00C47588"/>
    <w:rsid w:val="00C50E34"/>
    <w:rsid w:val="00C62ADF"/>
    <w:rsid w:val="00C667AF"/>
    <w:rsid w:val="00C72FD8"/>
    <w:rsid w:val="00C90A1E"/>
    <w:rsid w:val="00C922E4"/>
    <w:rsid w:val="00C96F0B"/>
    <w:rsid w:val="00C972D5"/>
    <w:rsid w:val="00CB41A8"/>
    <w:rsid w:val="00CB4688"/>
    <w:rsid w:val="00CB7AAD"/>
    <w:rsid w:val="00CC287F"/>
    <w:rsid w:val="00CC30B0"/>
    <w:rsid w:val="00CC50C3"/>
    <w:rsid w:val="00CC5FDD"/>
    <w:rsid w:val="00CD5514"/>
    <w:rsid w:val="00CE270B"/>
    <w:rsid w:val="00D068B0"/>
    <w:rsid w:val="00D1225B"/>
    <w:rsid w:val="00D51206"/>
    <w:rsid w:val="00DB02DF"/>
    <w:rsid w:val="00DC4B4F"/>
    <w:rsid w:val="00DC6E78"/>
    <w:rsid w:val="00DD591A"/>
    <w:rsid w:val="00DE6399"/>
    <w:rsid w:val="00E0517F"/>
    <w:rsid w:val="00E2137F"/>
    <w:rsid w:val="00E56A21"/>
    <w:rsid w:val="00E7641D"/>
    <w:rsid w:val="00E94C72"/>
    <w:rsid w:val="00EA260A"/>
    <w:rsid w:val="00EA65B6"/>
    <w:rsid w:val="00EC0568"/>
    <w:rsid w:val="00EE2F66"/>
    <w:rsid w:val="00F307EA"/>
    <w:rsid w:val="00F37FF0"/>
    <w:rsid w:val="00F52526"/>
    <w:rsid w:val="00F6583E"/>
    <w:rsid w:val="00F7745B"/>
    <w:rsid w:val="00F90A33"/>
    <w:rsid w:val="00F927ED"/>
    <w:rsid w:val="00FD0BAA"/>
    <w:rsid w:val="00FD4BA1"/>
    <w:rsid w:val="00FE2DD9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8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3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B1577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997614"/>
    <w:pPr>
      <w:keepNext/>
      <w:keepLines/>
      <w:numPr>
        <w:numId w:val="2"/>
      </w:numPr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97614"/>
    <w:pPr>
      <w:keepNext/>
      <w:keepLines/>
      <w:numPr>
        <w:ilvl w:val="1"/>
        <w:numId w:val="2"/>
      </w:numPr>
      <w:ind w:left="432"/>
      <w:outlineLvl w:val="1"/>
    </w:pPr>
    <w:rPr>
      <w:rFonts w:eastAsiaTheme="majorEastAsia" w:cstheme="majorBidi"/>
      <w:b/>
      <w:sz w:val="26"/>
      <w:szCs w:val="26"/>
    </w:rPr>
  </w:style>
  <w:style w:type="paragraph" w:styleId="Heading3">
    <w:name w:val="heading 3"/>
    <w:basedOn w:val="Heading2"/>
    <w:next w:val="Normal"/>
    <w:link w:val="Heading3Char"/>
    <w:uiPriority w:val="9"/>
    <w:unhideWhenUsed/>
    <w:qFormat/>
    <w:rsid w:val="00997614"/>
    <w:pPr>
      <w:numPr>
        <w:ilvl w:val="2"/>
      </w:numPr>
      <w:ind w:left="504"/>
      <w:outlineLvl w:val="2"/>
    </w:p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F2BEE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97614"/>
    <w:rPr>
      <w:rFonts w:eastAsiaTheme="majorEastAsia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NoSpacing">
    <w:name w:val="No Spacing"/>
    <w:uiPriority w:val="1"/>
    <w:qFormat/>
    <w:rsid w:val="00997614"/>
    <w:pPr>
      <w:spacing w:line="240" w:lineRule="auto"/>
    </w:pPr>
  </w:style>
  <w:style w:type="character" w:customStyle="1" w:styleId="Heading3Char">
    <w:name w:val="Heading 3 Char"/>
    <w:basedOn w:val="DefaultParagraphFont"/>
    <w:link w:val="Heading3"/>
    <w:uiPriority w:val="9"/>
    <w:rsid w:val="00997614"/>
    <w:rPr>
      <w:rFonts w:eastAsiaTheme="majorEastAsia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901AB1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0807F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37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37F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B82F04"/>
    <w:rPr>
      <w:color w:val="808080"/>
    </w:rPr>
  </w:style>
  <w:style w:type="paragraph" w:styleId="Bibliography">
    <w:name w:val="Bibliography"/>
    <w:basedOn w:val="Normal"/>
    <w:next w:val="Normal"/>
    <w:uiPriority w:val="37"/>
    <w:unhideWhenUsed/>
    <w:rsid w:val="009E57A1"/>
  </w:style>
  <w:style w:type="paragraph" w:styleId="NormalWeb">
    <w:name w:val="Normal (Web)"/>
    <w:basedOn w:val="Normal"/>
    <w:uiPriority w:val="99"/>
    <w:semiHidden/>
    <w:unhideWhenUsed/>
    <w:rsid w:val="00CD5514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customStyle="1" w:styleId="mceitemhidden">
    <w:name w:val="mceitemhidden"/>
    <w:basedOn w:val="DefaultParagraphFont"/>
    <w:rsid w:val="00CD5514"/>
  </w:style>
  <w:style w:type="character" w:customStyle="1" w:styleId="Heading4Char">
    <w:name w:val="Heading 4 Char"/>
    <w:basedOn w:val="DefaultParagraphFont"/>
    <w:link w:val="Heading4"/>
    <w:uiPriority w:val="9"/>
    <w:rsid w:val="005F2BEE"/>
    <w:rPr>
      <w:rFonts w:asciiTheme="majorHAnsi" w:eastAsiaTheme="majorEastAsia" w:hAnsiTheme="majorHAnsi" w:cstheme="majorBidi"/>
      <w:b/>
      <w:bCs/>
      <w:i/>
      <w:iCs/>
      <w:color w:val="5B9BD5" w:themeColor="accent1"/>
    </w:rPr>
  </w:style>
  <w:style w:type="paragraph" w:styleId="Header">
    <w:name w:val="header"/>
    <w:basedOn w:val="Normal"/>
    <w:link w:val="Head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4BA1"/>
  </w:style>
  <w:style w:type="paragraph" w:styleId="Footer">
    <w:name w:val="footer"/>
    <w:basedOn w:val="Normal"/>
    <w:link w:val="FooterChar"/>
    <w:uiPriority w:val="99"/>
    <w:unhideWhenUsed/>
    <w:rsid w:val="00FD4BA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4BA1"/>
  </w:style>
  <w:style w:type="table" w:styleId="TableGrid">
    <w:name w:val="Table Grid"/>
    <w:basedOn w:val="TableNormal"/>
    <w:uiPriority w:val="39"/>
    <w:unhideWhenUsed/>
    <w:rsid w:val="00F90A33"/>
    <w:pPr>
      <w:spacing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290404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07/relationships/stylesWithEffects" Target="stylesWithEffects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 Version="6">
  <b:Source>
    <b:Tag>Vin16</b:Tag>
    <b:SourceType>JournalArticle</b:SourceType>
    <b:Guid>{E2E0513B-6353-4EF2-95B7-115AC84C59D2}</b:Guid>
    <b:Title>Autonomous Vehicles: Disengagements, Accidents and Reaction Times</b:Title>
    <b:Year>2016</b:Year>
    <b:Author>
      <b:Author>
        <b:NameList>
          <b:Person>
            <b:Last>Vinayak V. Dixit</b:Last>
            <b:First>Sai</b:First>
            <b:Middle>Chand, Divya J. Nair</b:Middle>
          </b:Person>
        </b:NameList>
      </b:Author>
    </b:Author>
    <b:JournalName>PLoS ONE</b:JournalName>
    <b:Pages>14</b:Pages>
    <b:RefOrder>3</b:RefOrder>
  </b:Source>
  <b:Source>
    <b:Tag>Hin17</b:Tag>
    <b:SourceType>JournalArticle</b:SourceType>
    <b:Guid>{1B617AD4-FBF2-4501-92F1-7E1FB600DEF4}</b:Guid>
    <b:Author>
      <b:Author>
        <b:NameList>
          <b:Person>
            <b:Last>Liu</b:Last>
            <b:First>Hin-Yan</b:First>
          </b:Person>
        </b:NameList>
      </b:Author>
    </b:Author>
    <b:Title>Irresponsibilities, Inequalities and Injustice for Autonomous Vehicles</b:Title>
    <b:JournalName>Springer Science + Business Media</b:JournalName>
    <b:Year>2017</b:Year>
    <b:Pages>15</b:Pages>
    <b:RefOrder>13</b:RefOrder>
  </b:Source>
  <b:Source>
    <b:Tag>MKy15</b:Tag>
    <b:SourceType>JournalArticle</b:SourceType>
    <b:Guid>{2A9914D2-07C5-4BF1-8B4A-F54AE5AC92FF}</b:Guid>
    <b:Author>
      <b:Author>
        <b:NameList>
          <b:Person>
            <b:Last>M. Kyriakidis</b:Last>
            <b:First>R.</b:First>
            <b:Middle>Happee, J.C.F. de Winter</b:Middle>
          </b:Person>
        </b:NameList>
      </b:Author>
    </b:Author>
    <b:Title>Public opinion on automated driving: Results of an international questionnaire among 5000 respondents</b:Title>
    <b:JournalName>ELSEVIER</b:JournalName>
    <b:Year>2015</b:Year>
    <b:Pages>14</b:Pages>
    <b:RefOrder>14</b:RefOrder>
  </b:Source>
  <b:Source>
    <b:Tag>Sun09</b:Tag>
    <b:SourceType>JournalArticle</b:SourceType>
    <b:Guid>{C29E24EB-4443-4915-A0B4-1D84A39208BD}</b:Guid>
    <b:Author>
      <b:Author>
        <b:NameList>
          <b:Person>
            <b:Last>Sungyoung Jung</b:Last>
            <b:First>Jungmin</b:First>
            <b:Middle>Kim, Sungshin Kim</b:Middle>
          </b:Person>
        </b:NameList>
      </b:Author>
    </b:Author>
    <b:Title>Simultaneous localization and mapping of a wheel-based autonomous vehicle with ultra-sonic sensors</b:Title>
    <b:JournalName>Artificial Life and Robotics</b:JournalName>
    <b:Year>2009</b:Year>
    <b:Pages>5</b:Pages>
    <b:RefOrder>15</b:RefOrder>
  </b:Source>
  <b:Source>
    <b:Tag>Sve16</b:Tag>
    <b:SourceType>JournalArticle</b:SourceType>
    <b:Guid>{6758E60D-2DD2-4C06-9808-8607DC7A9B77}</b:Guid>
    <b:Author>
      <b:Author>
        <b:NameList>
          <b:Person>
            <b:Last>Sven Nyholm</b:Last>
            <b:First>Jilles</b:First>
            <b:Middle>Smids</b:Middle>
          </b:Person>
        </b:NameList>
      </b:Author>
    </b:Author>
    <b:Title>The Ethics of Accident-Algorithms for Self-Driving Cars: an Applied Trolley Problem?</b:Title>
    <b:JournalName>Springer</b:JournalName>
    <b:Year>2016</b:Year>
    <b:Pages>15</b:Pages>
    <b:RefOrder>16</b:RefOrder>
  </b:Source>
  <b:Source>
    <b:Tag>Ita14</b:Tag>
    <b:SourceType>JournalArticle</b:SourceType>
    <b:Guid>{D8BCD75A-7AB6-4D82-9B72-5FF36E7C27F0}</b:Guid>
    <b:Title>Quantifying Accidents: Cars, Statistics, and Unintended Consequences in the Construction of Social Problems Over Time</b:Title>
    <b:Year>2014</b:Year>
    <b:Author>
      <b:Author>
        <b:NameList>
          <b:Person>
            <b:Last>Vardi</b:Last>
            <b:First>Itai</b:First>
          </b:Person>
        </b:NameList>
      </b:Author>
    </b:Author>
    <b:JournalName>Springer Science+</b:JournalName>
    <b:Pages>24</b:Pages>
    <b:RefOrder>17</b:RefOrder>
  </b:Source>
  <b:Source>
    <b:Tag>Nat17</b:Tag>
    <b:SourceType>Report</b:SourceType>
    <b:Guid>{64E09280-3E53-4F20-92EA-2469D2887F12}</b:Guid>
    <b:Author>
      <b:Author>
        <b:Corporate>National Center for Statistics and Analysis</b:Corporate>
      </b:Author>
    </b:Author>
    <b:Title>Early Estimate of Motor Vehicle Traffic Fatalities in 2016</b:Title>
    <b:Year>2017</b:Year>
    <b:Publisher>National Highway Traffic Safety Administration</b:Publisher>
    <b:City>Washington DC</b:City>
    <b:RefOrder>5</b:RefOrder>
  </b:Source>
  <b:Source>
    <b:Tag>TED16</b:Tag>
    <b:SourceType>Film</b:SourceType>
    <b:Guid>{0B141CEC-5886-4E2A-9DD8-260F8AE4A762}</b:Guid>
    <b:Title>What a driverless world would look like | Wanis Kabbaj</b:Title>
    <b:Year>2016</b:Year>
    <b:Author>
      <b:Director>
        <b:NameList>
          <b:Person>
            <b:Last>Talks</b:Last>
            <b:First>TED</b:First>
          </b:Person>
        </b:NameList>
      </b:Director>
    </b:Author>
    <b:RefOrder>7</b:RefOrder>
  </b:Source>
  <b:Source>
    <b:Tag>Mil15</b:Tag>
    <b:SourceType>JournalArticle</b:SourceType>
    <b:Guid>{C2218413-F4F2-4486-B40E-D76B12CFF8E4}</b:Guid>
    <b:Title>Engineering Social Justice into Traffic Control for Self-Driving Vehicles</b:Title>
    <b:Year>2015</b:Year>
    <b:Author>
      <b:Author>
        <b:NameList>
          <b:Person>
            <b:Last>Milos N. Mladenovic</b:Last>
            <b:First>Tristram</b:First>
            <b:Middle>McPherson</b:Middle>
          </b:Person>
        </b:NameList>
      </b:Author>
    </b:Author>
    <b:JournalName>Springer Science+</b:JournalName>
    <b:Pages>20</b:Pages>
    <b:RefOrder>18</b:RefOrder>
  </b:Source>
  <b:Source>
    <b:Tag>Cra18</b:Tag>
    <b:SourceType>Report</b:SourceType>
    <b:Guid>{6D72D48E-E21C-4D61-9DE4-CAA2E491E9D8}</b:Guid>
    <b:Title>Special Crash Investigations: On-Site Automated Driver Assistance System Crash Investigation of the 2015 Tesla Model S 70D</b:Title>
    <b:Year>2018</b:Year>
    <b:Author>
      <b:Author>
        <b:Corporate>Crash Research &amp; Analysis, Inc.</b:Corporate>
      </b:Author>
    </b:Author>
    <b:Publisher>National Highway Traffic Safety Administration</b:Publisher>
    <b:City>Washington DC</b:City>
    <b:RefOrder>4</b:RefOrder>
  </b:Source>
  <b:Source>
    <b:Tag>Mel16</b:Tag>
    <b:SourceType>JournalArticle</b:SourceType>
    <b:Guid>{C407027F-2951-47B2-976A-38082C3F5E11}</b:Guid>
    <b:Author>
      <b:Author>
        <b:NameList>
          <b:Person>
            <b:Last>Lohmann</b:Last>
            <b:First>Melinda</b:First>
            <b:Middle>Florina</b:Middle>
          </b:Person>
        </b:NameList>
      </b:Author>
    </b:Author>
    <b:Title>Liability Issues Concerning Self-Driving Vehicles</b:Title>
    <b:JournalName>The Man and the Machine</b:JournalName>
    <b:Year>2016</b:Year>
    <b:Pages>7</b:Pages>
    <b:RefOrder>19</b:RefOrder>
  </b:Source>
  <b:Source>
    <b:Tag>Rob07</b:Tag>
    <b:SourceType>JournalArticle</b:SourceType>
    <b:Guid>{D6F65889-61A8-4B9C-BD5E-3E300B423474}</b:Guid>
    <b:Author>
      <b:Author>
        <b:NameList>
          <b:Person>
            <b:Last>Robert E. Mann</b:Last>
            <b:First>PhD</b:First>
          </b:Person>
          <b:Person>
            <b:Last>Jinhui Zhao</b:Last>
            <b:First>MSc</b:First>
          </b:Person>
          <b:Person>
            <b:Last>Gina Stoduto</b:Last>
            <b:First>MEd</b:First>
          </b:Person>
          <b:Person>
            <b:Last>Edward M. Adlaf</b:Last>
            <b:First>PhD</b:First>
          </b:Person>
          <b:Person>
            <b:Last>Reginald G. Smart</b:Last>
            <b:First>PhD</b:First>
          </b:Person>
          <b:Person>
            <b:Last>John E. Donovan</b:Last>
            <b:First>PhD</b:First>
          </b:Person>
        </b:NameList>
      </b:Author>
    </b:Author>
    <b:Title>Road Rage and Collision Involvement</b:Title>
    <b:JournalName>American Journal of Health Behavior</b:JournalName>
    <b:Year>2007</b:Year>
    <b:Pages>384</b:Pages>
    <b:RefOrder>20</b:RefOrder>
  </b:Source>
  <b:Source>
    <b:Tag>Lau16</b:Tag>
    <b:SourceType>JournalArticle</b:SourceType>
    <b:Guid>{7F334202-C99E-413E-B56B-C0E0EC258249}</b:Guid>
    <b:Author>
      <b:Author>
        <b:NameList>
          <b:Person>
            <b:Last>Collet</b:Last>
            <b:First>Laura</b:First>
          </b:Person>
        </b:NameList>
      </b:Author>
    </b:Author>
    <b:Title>Were self-driving cars really about to kill someone?</b:Title>
    <b:Year>2016</b:Year>
    <b:JournalName>Significance</b:JournalName>
    <b:Pages>1</b:Pages>
    <b:RefOrder>6</b:RefOrder>
  </b:Source>
  <b:Source>
    <b:Tag>ASM12</b:Tag>
    <b:SourceType>Misc</b:SourceType>
    <b:Guid>{62DB9FDB-79FE-40D0-8B6F-B955A011A860}</b:Guid>
    <b:Author>
      <b:Author>
        <b:Corporate>ASME</b:Corporate>
      </b:Author>
    </b:Author>
    <b:Title>Society Policy; Ethics</b:Title>
    <b:Year>2012</b:Year>
    <b:Month>2</b:Month>
    <b:Day>1</b:Day>
    <b:RefOrder>12</b:RefOrder>
  </b:Source>
  <b:Source>
    <b:Tag>BoH15</b:Tag>
    <b:SourceType>JournalArticle</b:SourceType>
    <b:Guid>{9825C982-E808-4393-A05C-4663A6564BDE}</b:Guid>
    <b:Title>Simultaneous Localization and Mapping with Iterative Sparse Extended Information Filter for Autonomous Vehicles</b:Title>
    <b:Year>2015</b:Year>
    <b:Author>
      <b:Author>
        <b:NameList>
          <b:Person>
            <b:Last>Bo He</b:Last>
            <b:First>Yang</b:First>
            <b:Middle>Liu, Diya Dong, Yue Shen, Tianhong Yan, Rui Nian</b:Middle>
          </b:Person>
        </b:NameList>
      </b:Author>
    </b:Author>
    <b:JournalName>Sensors</b:JournalName>
    <b:Pages>28</b:Pages>
    <b:RefOrder>9</b:RefOrder>
  </b:Source>
  <b:Source>
    <b:Tag>Che16</b:Tag>
    <b:SourceType>JournalArticle</b:SourceType>
    <b:Guid>{44906466-FF4D-4190-9E89-B2020FE44B69}</b:Guid>
    <b:Author>
      <b:Author>
        <b:NameList>
          <b:Person>
            <b:Last>Chengqun Qiu</b:Last>
            <b:First>Guolin</b:First>
            <b:Middle>Wang</b:Middle>
          </b:Person>
        </b:NameList>
      </b:Author>
    </b:Author>
    <b:Title>New evaluation methodology of regenerative braking contribution to energy efficiency improvement of electric vehicles</b:Title>
    <b:Year>2016</b:Year>
    <b:JournalName>Energy Conversion and Management</b:JournalName>
    <b:Pages>10</b:Pages>
    <b:RefOrder>8</b:RefOrder>
  </b:Source>
  <b:Source>
    <b:Tag>Rez17</b:Tag>
    <b:SourceType>JournalArticle</b:SourceType>
    <b:Guid>{5997B460-DE03-4C2C-9C29-C4F8744F834F}</b:Guid>
    <b:Author>
      <b:Author>
        <b:NameList>
          <b:Person>
            <b:Last>Reza Abbasi-Kesbi</b:Last>
            <b:First>Hamidreza</b:First>
            <b:Middle>Memarzadeh-Tehran, M. Jamal Deen</b:Middle>
          </b:Person>
        </b:NameList>
      </b:Author>
    </b:Author>
    <b:Title>Technique to estimate human reaction time based on visual perception</b:Title>
    <b:JournalName>Healthcare Technology Letters</b:JournalName>
    <b:Year>2017</b:Year>
    <b:RefOrder>11</b:RefOrder>
  </b:Source>
  <b:Source>
    <b:Tag>Vio15</b:Tag>
    <b:SourceType>JournalArticle</b:SourceType>
    <b:Guid>{FB578869-CB6D-4EF7-8441-7F5C5C2100F8}</b:Guid>
    <b:Author>
      <b:Author>
        <b:NameList>
          <b:Person>
            <b:Last>Viola Cavallo</b:Last>
            <b:First>Maud</b:First>
            <b:Middle>Ranchet, Maria Pinto, Stephane Espie, Fabrice Vienne, Nguyen-Thong Dang</b:Middle>
          </b:Person>
        </b:NameList>
      </b:Author>
    </b:Author>
    <b:Title>Improving car drivers' perception of motorcycle motion through innovative headlight configurations</b:Title>
    <b:JournalName>Accident Analysis and Prevention</b:JournalName>
    <b:Year>2015</b:Year>
    <b:Pages>7</b:Pages>
    <b:RefOrder>10</b:RefOrder>
  </b:Source>
  <b:Source>
    <b:Tag>Ran18</b:Tag>
    <b:SourceType>InternetSite</b:SourceType>
    <b:Guid>{C4E8E24F-C2A9-4F47-9379-26ED35CED557}</b:Guid>
    <b:Year>2018</b:Year>
    <b:Author>
      <b:Author>
        <b:NameList>
          <b:Person>
            <b:Last>Munroe</b:Last>
            <b:First>Randall</b:First>
          </b:Person>
        </b:NameList>
      </b:Author>
    </b:Author>
    <b:InternetSiteTitle>XKCD: A webcomic of romance, sarcasm, math and language</b:InternetSiteTitle>
    <b:URL>https://xkcd.com/1958/</b:URL>
    <b:RefOrder>1</b:RefOrder>
  </b:Source>
  <b:Source>
    <b:Tag>Kah11</b:Tag>
    <b:SourceType>BookSection</b:SourceType>
    <b:Guid>{E16C43EF-2D8A-493D-BA25-035FEE33F31A}</b:Guid>
    <b:Title>Thinking, Fast and Slow</b:Title>
    <b:Year>2011</b:Year>
    <b:City>New York</b:City>
    <b:Publisher>Farrar, Straus and Giroux</b:Publisher>
    <b:Author>
      <b:Author>
        <b:NameList>
          <b:Person>
            <b:Last>Kahneman</b:Last>
            <b:First>Daniel</b:First>
          </b:Person>
        </b:NameList>
      </b:Author>
    </b:Author>
    <b:ChapterNumber>23</b:ChapterNumber>
    <b:RefOrder>2</b:RefOrder>
  </b:Source>
</b:Sources>
</file>

<file path=customXml/itemProps1.xml><?xml version="1.0" encoding="utf-8"?>
<ds:datastoreItem xmlns:ds="http://schemas.openxmlformats.org/officeDocument/2006/customXml" ds:itemID="{94B1A647-E24A-4A19-A284-C5A0DED2B65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JSJ Corporation</Company>
  <LinksUpToDate>false</LinksUpToDate>
  <CharactersWithSpaces>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lenn Clapp</dc:creator>
  <cp:lastModifiedBy>gmclapp</cp:lastModifiedBy>
  <cp:revision>3</cp:revision>
  <cp:lastPrinted>2018-02-13T18:08:00Z</cp:lastPrinted>
  <dcterms:created xsi:type="dcterms:W3CDTF">2018-09-02T12:19:00Z</dcterms:created>
  <dcterms:modified xsi:type="dcterms:W3CDTF">2018-09-02T12:20:00Z</dcterms:modified>
</cp:coreProperties>
</file>